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9A1" w:rsidRPr="0076222A" w:rsidRDefault="00EB59A1" w:rsidP="00DE23EB">
      <w:pPr>
        <w:jc w:val="center"/>
        <w:rPr>
          <w:rFonts w:cs="B Zar"/>
          <w:b/>
          <w:bCs/>
          <w:sz w:val="20"/>
        </w:rPr>
      </w:pPr>
      <w:r w:rsidRPr="0076222A">
        <w:rPr>
          <w:rFonts w:cs="B Zar" w:hint="cs"/>
          <w:b/>
          <w:bCs/>
          <w:sz w:val="20"/>
          <w:rtl/>
          <w:lang w:bidi="fa-IR"/>
        </w:rPr>
        <w:t>چک ليست ملاحظات اخلاقي طرحهاي پژوهشي با سوژه انساني</w:t>
      </w:r>
    </w:p>
    <w:p w:rsidR="00DE23EB" w:rsidRPr="002B66DD" w:rsidRDefault="00DE23EB" w:rsidP="00DE23E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تاریخ تصویب طرح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</w:t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 xml:space="preserve">شماره ثبت </w:t>
      </w:r>
      <w:bookmarkStart w:id="0" w:name="_GoBack"/>
      <w:bookmarkEnd w:id="0"/>
      <w:r w:rsidRPr="002B66DD">
        <w:rPr>
          <w:rFonts w:cs="B Zar" w:hint="cs"/>
          <w:b/>
          <w:bCs/>
          <w:sz w:val="16"/>
          <w:szCs w:val="16"/>
          <w:rtl/>
        </w:rPr>
        <w:t>طرح:</w:t>
      </w:r>
    </w:p>
    <w:p w:rsidR="00DE23EB" w:rsidRDefault="00EB59A1" w:rsidP="00DE23E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فار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DE23EB" w:rsidRDefault="00EB59A1" w:rsidP="00DE23E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انگلی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DE23EB" w:rsidRDefault="00EB59A1" w:rsidP="00DE23E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نام و نام خانوادگی مجری اصلی (به فارسی و انگلیسی):</w:t>
      </w:r>
      <w:r w:rsidRPr="002B66DD"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/>
          <w:b/>
          <w:bCs/>
          <w:sz w:val="16"/>
          <w:szCs w:val="16"/>
          <w:rtl/>
        </w:rPr>
        <w:tab/>
      </w:r>
      <w:r w:rsidR="00DE23EB">
        <w:rPr>
          <w:rFonts w:cs="B Zar"/>
          <w:b/>
          <w:bCs/>
          <w:sz w:val="16"/>
          <w:szCs w:val="16"/>
          <w:rtl/>
        </w:rPr>
        <w:tab/>
      </w:r>
      <w:r w:rsidR="003956F9">
        <w:rPr>
          <w:rFonts w:cs="B Zar" w:hint="cs"/>
          <w:b/>
          <w:bCs/>
          <w:sz w:val="16"/>
          <w:szCs w:val="16"/>
          <w:rtl/>
        </w:rPr>
        <w:t xml:space="preserve"> </w:t>
      </w:r>
      <w:r w:rsidR="00DE23EB"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کد ملی مجری:</w:t>
      </w:r>
    </w:p>
    <w:p w:rsidR="003956F9" w:rsidRPr="003956F9" w:rsidRDefault="003956F9" w:rsidP="003956F9">
      <w:pPr>
        <w:jc w:val="both"/>
        <w:rPr>
          <w:rFonts w:cs="B Zar"/>
          <w:b/>
          <w:bCs/>
          <w:sz w:val="14"/>
          <w:szCs w:val="14"/>
        </w:rPr>
      </w:pPr>
      <w:r w:rsidRPr="003956F9">
        <w:rPr>
          <w:rFonts w:cs="B Zar" w:hint="cs"/>
          <w:b/>
          <w:bCs/>
          <w:sz w:val="16"/>
          <w:szCs w:val="16"/>
          <w:rtl/>
        </w:rPr>
        <w:t>نوع طرح:</w:t>
      </w:r>
      <w:r>
        <w:rPr>
          <w:rFonts w:cs="B Zar" w:hint="cs"/>
          <w:b/>
          <w:bCs/>
          <w:sz w:val="16"/>
          <w:szCs w:val="16"/>
          <w:rtl/>
        </w:rPr>
        <w:t xml:space="preserve"> </w:t>
      </w:r>
      <w:r w:rsidR="0039728C">
        <w:rPr>
          <w:rFonts w:cs="B Zar" w:hint="cs"/>
          <w:b/>
          <w:bCs/>
          <w:sz w:val="16"/>
          <w:szCs w:val="16"/>
          <w:rtl/>
        </w:rPr>
        <w:t xml:space="preserve">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دارای مصوبه شورای پژوهشی دانشگا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</w:t>
      </w:r>
      <w:r w:rsidRPr="003956F9">
        <w:rPr>
          <w:rFonts w:cs="B Zar"/>
          <w:b/>
          <w:bCs/>
          <w:sz w:val="16"/>
          <w:szCs w:val="16"/>
          <w:rtl/>
        </w:rPr>
        <w:t>شخص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ی دارای مصوبه شورای پژوهشی </w:t>
      </w:r>
      <w:r w:rsidR="0039728C">
        <w:rPr>
          <w:rFonts w:cs="B Zar" w:hint="cs"/>
          <w:b/>
          <w:bCs/>
          <w:sz w:val="16"/>
          <w:szCs w:val="16"/>
          <w:rtl/>
        </w:rPr>
        <w:t xml:space="preserve">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دانشکد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     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کارشناسی ارشد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</w:t>
      </w:r>
      <w:r w:rsidRPr="003956F9">
        <w:rPr>
          <w:rFonts w:cs="B Zar" w:hint="cs"/>
          <w:b/>
          <w:bCs/>
          <w:sz w:val="16"/>
          <w:szCs w:val="16"/>
          <w:rtl/>
        </w:rPr>
        <w:t>رسال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دکتری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4"/>
          <w:szCs w:val="14"/>
          <w:rtl/>
        </w:rPr>
        <w:t xml:space="preserve">  </w:t>
      </w:r>
    </w:p>
    <w:p w:rsidR="003956F9" w:rsidRDefault="003956F9" w:rsidP="003956F9">
      <w:pPr>
        <w:jc w:val="both"/>
        <w:rPr>
          <w:rFonts w:cs="B Zar"/>
          <w:b/>
          <w:bCs/>
          <w:sz w:val="16"/>
          <w:szCs w:val="16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 xml:space="preserve">وضعیت طرح: </w:t>
      </w:r>
      <w:r w:rsidRPr="003956F9">
        <w:rPr>
          <w:rFonts w:cs="B Zar"/>
          <w:b/>
          <w:bCs/>
          <w:sz w:val="16"/>
          <w:szCs w:val="16"/>
          <w:rtl/>
        </w:rPr>
        <w:t>تصو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ب‌شد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ولی آغاز نشده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در دست انجام 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اتمام یافته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>
        <w:rPr>
          <w:rFonts w:cs="B Zar" w:hint="cs"/>
          <w:b/>
          <w:bCs/>
          <w:sz w:val="16"/>
          <w:szCs w:val="16"/>
          <w:rtl/>
        </w:rPr>
        <w:t xml:space="preserve">            </w:t>
      </w:r>
      <w:r w:rsidRPr="003956F9">
        <w:rPr>
          <w:rFonts w:cs="B Zar" w:hint="cs"/>
          <w:b/>
          <w:bCs/>
          <w:sz w:val="16"/>
          <w:szCs w:val="16"/>
          <w:rtl/>
        </w:rPr>
        <w:t>تاریخ تصویب در دانشکده: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</w:p>
    <w:p w:rsidR="003956F9" w:rsidRPr="00045F80" w:rsidRDefault="003956F9" w:rsidP="00881783">
      <w:pPr>
        <w:jc w:val="both"/>
        <w:rPr>
          <w:rFonts w:cs="B Nazanin"/>
          <w:b/>
          <w:bCs/>
          <w:sz w:val="28"/>
          <w:szCs w:val="28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>محل اجرای طرح:  دانشکده:    ...........................                   مرکز تحقیقاتی:........................................</w:t>
      </w:r>
      <w:r w:rsidRPr="00045F80">
        <w:rPr>
          <w:rFonts w:cs="B Nazanin" w:hint="cs"/>
          <w:b/>
          <w:bCs/>
          <w:szCs w:val="24"/>
          <w:rtl/>
        </w:rPr>
        <w:t xml:space="preserve">            </w:t>
      </w:r>
      <w:r w:rsidRPr="00045F80">
        <w:rPr>
          <w:rFonts w:cs="B Nazanin" w:hint="cs"/>
          <w:rtl/>
        </w:rPr>
        <w:t xml:space="preserve"> </w:t>
      </w:r>
    </w:p>
    <w:p w:rsidR="00EB59A1" w:rsidRPr="002B66DD" w:rsidRDefault="00DE23EB" w:rsidP="00DE23EB">
      <w:pPr>
        <w:jc w:val="both"/>
        <w:rPr>
          <w:rFonts w:cs="B Zar"/>
          <w:b/>
          <w:bCs/>
          <w:sz w:val="16"/>
          <w:szCs w:val="16"/>
          <w:rtl/>
        </w:rPr>
      </w:pPr>
      <w:r>
        <w:rPr>
          <w:rFonts w:cs="B Zar" w:hint="cs"/>
          <w:b/>
          <w:bCs/>
          <w:sz w:val="16"/>
          <w:szCs w:val="16"/>
          <w:rtl/>
        </w:rPr>
        <w:t>ا</w:t>
      </w:r>
      <w:r w:rsidR="00EB59A1" w:rsidRPr="002B66DD">
        <w:rPr>
          <w:rFonts w:cs="B Zar" w:hint="cs"/>
          <w:b/>
          <w:bCs/>
          <w:sz w:val="16"/>
          <w:szCs w:val="16"/>
          <w:rtl/>
        </w:rPr>
        <w:t>یمیل دانشگاهی و شخصی مجری:</w:t>
      </w:r>
      <w:r w:rsidR="00EB59A1"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                               </w:t>
      </w:r>
      <w:r w:rsidR="00EB59A1" w:rsidRPr="002B66DD">
        <w:rPr>
          <w:rFonts w:cs="B Zar" w:hint="cs"/>
          <w:b/>
          <w:bCs/>
          <w:sz w:val="16"/>
          <w:szCs w:val="16"/>
          <w:rtl/>
        </w:rPr>
        <w:t>دانشجو:</w:t>
      </w:r>
      <w:r w:rsidR="00EB59A1" w:rsidRPr="002B66DD">
        <w:rPr>
          <w:rFonts w:cs="B Zar" w:hint="cs"/>
          <w:b/>
          <w:bCs/>
          <w:sz w:val="16"/>
          <w:szCs w:val="16"/>
          <w:rtl/>
        </w:rPr>
        <w:tab/>
      </w:r>
      <w:r w:rsidR="00EB59A1" w:rsidRPr="002B66DD">
        <w:rPr>
          <w:rFonts w:cs="B Zar" w:hint="cs"/>
          <w:b/>
          <w:bCs/>
          <w:sz w:val="16"/>
          <w:szCs w:val="16"/>
          <w:rtl/>
        </w:rPr>
        <w:tab/>
      </w:r>
      <w:r w:rsidR="00EB59A1" w:rsidRPr="002B66DD">
        <w:rPr>
          <w:rFonts w:cs="B Zar" w:hint="cs"/>
          <w:b/>
          <w:bCs/>
          <w:sz w:val="16"/>
          <w:szCs w:val="16"/>
          <w:rtl/>
        </w:rPr>
        <w:tab/>
      </w:r>
      <w:r w:rsidR="00EB59A1" w:rsidRPr="002B66DD">
        <w:rPr>
          <w:rFonts w:cs="B Zar" w:hint="cs"/>
          <w:b/>
          <w:bCs/>
          <w:sz w:val="16"/>
          <w:szCs w:val="16"/>
          <w:rtl/>
        </w:rPr>
        <w:tab/>
        <w:t>شماره دانشجویی:</w:t>
      </w:r>
    </w:p>
    <w:tbl>
      <w:tblPr>
        <w:tblStyle w:val="TableGrid"/>
        <w:tblpPr w:leftFromText="180" w:rightFromText="180" w:vertAnchor="text" w:horzAnchor="margin" w:tblpXSpec="center" w:tblpY="275"/>
        <w:tblOverlap w:val="never"/>
        <w:bidiVisual/>
        <w:tblW w:w="10708" w:type="dxa"/>
        <w:tblLayout w:type="fixed"/>
        <w:tblLook w:val="01E0" w:firstRow="1" w:lastRow="1" w:firstColumn="1" w:lastColumn="1" w:noHBand="0" w:noVBand="0"/>
      </w:tblPr>
      <w:tblGrid>
        <w:gridCol w:w="605"/>
        <w:gridCol w:w="5109"/>
        <w:gridCol w:w="420"/>
        <w:gridCol w:w="434"/>
        <w:gridCol w:w="878"/>
        <w:gridCol w:w="645"/>
        <w:gridCol w:w="727"/>
        <w:gridCol w:w="482"/>
        <w:gridCol w:w="469"/>
        <w:gridCol w:w="469"/>
        <w:gridCol w:w="470"/>
      </w:tblGrid>
      <w:tr w:rsidR="00835ABC" w:rsidRPr="0076222A" w:rsidTr="00835ABC">
        <w:trPr>
          <w:trHeight w:val="395"/>
        </w:trPr>
        <w:tc>
          <w:tcPr>
            <w:tcW w:w="60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-431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>ردیف</w:t>
            </w:r>
          </w:p>
        </w:tc>
        <w:tc>
          <w:tcPr>
            <w:tcW w:w="510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35ABC" w:rsidRPr="0076222A" w:rsidRDefault="00835ABC" w:rsidP="00DE23EB">
            <w:pPr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>بندها</w:t>
            </w:r>
          </w:p>
        </w:tc>
        <w:tc>
          <w:tcPr>
            <w:tcW w:w="173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35ABC" w:rsidRPr="0076222A" w:rsidRDefault="00835ABC" w:rsidP="00DE23EB">
            <w:pPr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>نظر مجری</w:t>
            </w:r>
          </w:p>
        </w:tc>
        <w:tc>
          <w:tcPr>
            <w:tcW w:w="185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35ABC" w:rsidRPr="0076222A" w:rsidRDefault="00835ABC" w:rsidP="00DE23EB">
            <w:pPr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 xml:space="preserve">نظر </w:t>
            </w:r>
            <w:r>
              <w:rPr>
                <w:rFonts w:cs="B Zar" w:hint="cs"/>
                <w:b/>
                <w:bCs/>
                <w:sz w:val="22"/>
                <w:szCs w:val="22"/>
                <w:rtl/>
              </w:rPr>
              <w:t>دانشکده</w:t>
            </w:r>
          </w:p>
        </w:tc>
        <w:tc>
          <w:tcPr>
            <w:tcW w:w="140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35ABC" w:rsidRPr="0076222A" w:rsidRDefault="00835ABC" w:rsidP="00DE23EB">
            <w:pPr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>
              <w:rPr>
                <w:rFonts w:cs="B Zar" w:hint="cs"/>
                <w:b/>
                <w:bCs/>
                <w:sz w:val="22"/>
                <w:szCs w:val="22"/>
                <w:rtl/>
              </w:rPr>
              <w:t>نظر نهایی کمیته اخلاق دانشگاه</w:t>
            </w:r>
          </w:p>
        </w:tc>
      </w:tr>
      <w:tr w:rsidR="00835ABC" w:rsidRPr="0076222A" w:rsidTr="00835ABC">
        <w:trPr>
          <w:cantSplit/>
          <w:trHeight w:val="1853"/>
        </w:trPr>
        <w:tc>
          <w:tcPr>
            <w:tcW w:w="605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35ABC" w:rsidRPr="0076222A" w:rsidRDefault="00835ABC" w:rsidP="00DE23EB">
            <w:pPr>
              <w:ind w:right="-319"/>
              <w:jc w:val="center"/>
              <w:rPr>
                <w:rFonts w:cs="B Zar"/>
                <w:b/>
                <w:bCs/>
                <w:sz w:val="20"/>
                <w:rtl/>
              </w:rPr>
            </w:pPr>
          </w:p>
        </w:tc>
        <w:tc>
          <w:tcPr>
            <w:tcW w:w="510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35ABC" w:rsidRPr="0076222A" w:rsidRDefault="00835ABC" w:rsidP="00DE23EB">
            <w:pPr>
              <w:jc w:val="center"/>
              <w:rPr>
                <w:rFonts w:cs="B Zar"/>
                <w:b/>
                <w:bCs/>
                <w:sz w:val="20"/>
                <w:rtl/>
              </w:rPr>
            </w:pPr>
          </w:p>
        </w:tc>
        <w:tc>
          <w:tcPr>
            <w:tcW w:w="420" w:type="dxa"/>
            <w:tcBorders>
              <w:left w:val="single" w:sz="18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بلی</w:t>
            </w:r>
          </w:p>
        </w:tc>
        <w:tc>
          <w:tcPr>
            <w:tcW w:w="434" w:type="dxa"/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خیر</w:t>
            </w: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موضوعیت ندارد </w:t>
            </w:r>
          </w:p>
        </w:tc>
        <w:tc>
          <w:tcPr>
            <w:tcW w:w="645" w:type="dxa"/>
            <w:tcBorders>
              <w:left w:val="single" w:sz="18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مورد تایید است</w:t>
            </w:r>
          </w:p>
        </w:tc>
        <w:tc>
          <w:tcPr>
            <w:tcW w:w="727" w:type="dxa"/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مورد تایید </w:t>
            </w:r>
            <w:r>
              <w:rPr>
                <w:rFonts w:cs="B Zar" w:hint="cs"/>
                <w:b/>
                <w:bCs/>
                <w:sz w:val="20"/>
                <w:rtl/>
              </w:rPr>
              <w:t>نیست</w:t>
            </w:r>
          </w:p>
        </w:tc>
        <w:tc>
          <w:tcPr>
            <w:tcW w:w="482" w:type="dxa"/>
            <w:tcBorders>
              <w:right w:val="single" w:sz="4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نیاز به اصلاحات دارد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مورد تایید است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مورد تایید </w:t>
            </w:r>
            <w:r>
              <w:rPr>
                <w:rFonts w:cs="B Zar" w:hint="cs"/>
                <w:b/>
                <w:bCs/>
                <w:sz w:val="20"/>
                <w:rtl/>
              </w:rPr>
              <w:t>نیست</w:t>
            </w: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835ABC" w:rsidRPr="0076222A" w:rsidRDefault="00835ABC" w:rsidP="00DE23EB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نیاز به اصلاحات دارد</w:t>
            </w:r>
          </w:p>
        </w:tc>
      </w:tr>
    </w:tbl>
    <w:tbl>
      <w:tblPr>
        <w:tblStyle w:val="TableGrid"/>
        <w:tblpPr w:leftFromText="180" w:rightFromText="180" w:vertAnchor="text" w:horzAnchor="page" w:tblpX="549" w:tblpY="-11"/>
        <w:bidiVisual/>
        <w:tblW w:w="10708" w:type="dxa"/>
        <w:tblLayout w:type="fixed"/>
        <w:tblLook w:val="01E0" w:firstRow="1" w:lastRow="1" w:firstColumn="1" w:lastColumn="1" w:noHBand="0" w:noVBand="0"/>
      </w:tblPr>
      <w:tblGrid>
        <w:gridCol w:w="605"/>
        <w:gridCol w:w="5109"/>
        <w:gridCol w:w="420"/>
        <w:gridCol w:w="434"/>
        <w:gridCol w:w="878"/>
        <w:gridCol w:w="645"/>
        <w:gridCol w:w="727"/>
        <w:gridCol w:w="540"/>
        <w:gridCol w:w="450"/>
        <w:gridCol w:w="450"/>
        <w:gridCol w:w="450"/>
      </w:tblGrid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هدف اصلی پژوهش ارتقای سلامت و زمینه سازی برای رشد ابعاد تربیتی، آموزشی، اخلاقی و جسمانی همراه با رعایت کرامت و حقوق انسانی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حفظ سلامت و ایمنی شخص مورد آزمایش حین و بعد از پژوهش در اولویت بوده و در کارآزمایی بالینی پزشک و متخصص ماهر نظارت دارد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شرکت کنندگان در شرکت يا ترک همکاري شان در مطالعه، در هر زمان و بدون هر گونه تعهدی آزاد هستند</w:t>
            </w:r>
            <w:r w:rsidR="00204E31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در پروپوزال تمهيدات لازم جهت ارائه مشاوره و راهنمايي به شرکت کنندگان، در طول مشارکت در مطالعه وپس از آن اندیشیده  شده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تمهيدات لازم براي بررسی، پیشگیری و درمان  عوارض جانبي مربوط به مطالعه (پزشکي، فيزيکي، روحي، رواني) ديده شده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در اجراي اين مطالعه، آزمودنی ها از درمان، آموزش، اقدامات تربیتی و اجتماعی معمولمحروم نخواهند شد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</w:rPr>
              <w:t>پیش بینی های لازم برای رعایت دقیق اصل رازداری و جلوگیری از افشای اطلاعات بدست آمده از شخص مورد آزمایش، انجام شده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</w:rPr>
              <w:t>پژوهش با موازین دینی و فرهنگی شخص مورد آزمایش و جامعه مطابقت دارد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</w:rPr>
              <w:t>در پژوهش احتیاط لازم جهت حفظ و عدم آسیب به محیط زیست انجام گرفته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منافع حاصل از طرح در جهت پیشرفت دانش بشری، بیش از ضررهای احتمالی آن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2B66DD" w:rsidRPr="002505F3" w:rsidTr="002B66DD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2B66DD" w:rsidRPr="002505F3" w:rsidRDefault="002B66DD" w:rsidP="00DE23EB">
            <w:pPr>
              <w:jc w:val="both"/>
              <w:rPr>
                <w:rFonts w:cs="B Zar"/>
                <w:b/>
                <w:bCs/>
                <w:sz w:val="16"/>
                <w:szCs w:val="16"/>
              </w:rPr>
            </w:pPr>
            <w:r w:rsidRPr="002505F3">
              <w:rPr>
                <w:rFonts w:cs="B Zar" w:hint="cs"/>
                <w:b/>
                <w:bCs/>
                <w:sz w:val="16"/>
                <w:szCs w:val="16"/>
                <w:rtl/>
              </w:rPr>
              <w:t>رضایت کتبی، آزادانه و آگاهانه از شخص مورد آزمایش و یا سرپرست قانونی وی (در مورد گروههای آسیب پذیر مانند کودکان یا ناتوانان ذهنی) اخذ شده است.</w:t>
            </w:r>
          </w:p>
        </w:tc>
        <w:tc>
          <w:tcPr>
            <w:tcW w:w="420" w:type="dxa"/>
            <w:tcBorders>
              <w:left w:val="single" w:sz="18" w:space="0" w:color="auto"/>
            </w:tcBorders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34" w:type="dxa"/>
            <w:vAlign w:val="center"/>
          </w:tcPr>
          <w:p w:rsidR="002B66DD" w:rsidRPr="002505F3" w:rsidRDefault="002B66DD" w:rsidP="00DE23EB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2B66DD" w:rsidRPr="002505F3" w:rsidRDefault="002B66DD" w:rsidP="00DE23EB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</w:tbl>
    <w:p w:rsidR="00EB59A1" w:rsidRPr="0076222A" w:rsidRDefault="00EB59A1" w:rsidP="00DE23EB">
      <w:pPr>
        <w:jc w:val="both"/>
        <w:rPr>
          <w:rFonts w:cs="B Zar"/>
          <w:b/>
          <w:bCs/>
          <w:sz w:val="20"/>
          <w:u w:val="single"/>
          <w:rtl/>
        </w:rPr>
      </w:pPr>
    </w:p>
    <w:p w:rsidR="00DE23EB" w:rsidRDefault="00DE23EB" w:rsidP="00DE23EB">
      <w:pPr>
        <w:rPr>
          <w:rFonts w:cs="B Zar"/>
          <w:szCs w:val="24"/>
          <w:rtl/>
        </w:rPr>
      </w:pPr>
      <w:r w:rsidRPr="00DE23EB">
        <w:rPr>
          <w:rFonts w:cs="B Zar"/>
          <w:noProof/>
          <w:szCs w:val="24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C9CAE3" wp14:editId="257929AD">
                <wp:simplePos x="0" y="0"/>
                <wp:positionH relativeFrom="column">
                  <wp:posOffset>62865</wp:posOffset>
                </wp:positionH>
                <wp:positionV relativeFrom="paragraph">
                  <wp:posOffset>6985</wp:posOffset>
                </wp:positionV>
                <wp:extent cx="1558925" cy="1252220"/>
                <wp:effectExtent l="0" t="0" r="3175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892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امضا و مهر معاون پژوهش و فناوری دانشکده:</w:t>
                            </w:r>
                          </w:p>
                          <w:p w:rsidR="00DE23EB" w:rsidRPr="00DE23EB" w:rsidRDefault="00DE23EB" w:rsidP="00DE23EB">
                            <w:pPr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9CA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95pt;margin-top:.55pt;width:122.75pt;height:98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" stroked="f">
                <v:textbox>
                  <w:txbxContent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rtl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امضا و مهر معاون پژوهش و فناوری دانشکده:</w:t>
                      </w:r>
                    </w:p>
                    <w:p w:rsidR="00DE23EB" w:rsidRPr="00DE23EB" w:rsidRDefault="00DE23EB" w:rsidP="00DE23EB">
                      <w:pPr>
                        <w:rPr>
                          <w:rFonts w:cs="B Zar"/>
                          <w:b/>
                          <w:bCs/>
                          <w:szCs w:val="24"/>
                          <w:rtl/>
                          <w:lang w:bidi="fa-IR"/>
                        </w:rPr>
                      </w:pPr>
                    </w:p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E23EB">
        <w:rPr>
          <w:rFonts w:cs="B Zar"/>
          <w:noProof/>
          <w:szCs w:val="24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35EB9D1" wp14:editId="040B5ACF">
                <wp:simplePos x="0" y="0"/>
                <wp:positionH relativeFrom="column">
                  <wp:posOffset>4577080</wp:posOffset>
                </wp:positionH>
                <wp:positionV relativeFrom="paragraph">
                  <wp:posOffset>6985</wp:posOffset>
                </wp:positionV>
                <wp:extent cx="1520825" cy="124206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82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</w:rPr>
                              <w:t>امضا مجری:</w:t>
                            </w:r>
                          </w:p>
                          <w:p w:rsidR="00DE23EB" w:rsidRPr="00DE23EB" w:rsidRDefault="00DE23EB" w:rsidP="00DE23EB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EB9D1" id="_x0000_s1027" type="#_x0000_t202" style="position:absolute;left:0;text-align:left;margin-left:360.4pt;margin-top:.55pt;width:119.7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" stroked="f">
                <v:textbox>
                  <w:txbxContent>
                    <w:p w:rsid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</w:rPr>
                        <w:t>امضا مجری:</w:t>
                      </w:r>
                    </w:p>
                    <w:p w:rsidR="00DE23EB" w:rsidRPr="00DE23EB" w:rsidRDefault="00DE23EB" w:rsidP="00DE23EB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E23EB">
        <w:rPr>
          <w:rFonts w:cs="B Zar"/>
          <w:noProof/>
          <w:szCs w:val="24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525A20" wp14:editId="6A585C68">
                <wp:simplePos x="0" y="0"/>
                <wp:positionH relativeFrom="column">
                  <wp:posOffset>2314575</wp:posOffset>
                </wp:positionH>
                <wp:positionV relativeFrom="paragraph">
                  <wp:posOffset>6985</wp:posOffset>
                </wp:positionV>
                <wp:extent cx="1605915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915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ی یکی از اعضای هیات علمی متخصص در اخلاق پژوهش</w:t>
                            </w: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 xml:space="preserve"> دانشکده:</w:t>
                            </w:r>
                          </w:p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  <w:p w:rsidR="00DE23EB" w:rsidRPr="00DE23EB" w:rsidRDefault="00DE23EB" w:rsidP="003956F9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25A20" id="_x0000_s1028" type="#_x0000_t202" style="position:absolute;left:0;text-align:left;margin-left:182.25pt;margin-top:.55pt;width:126.45pt;height:9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" stroked="f">
                <v:textbox>
                  <w:txbxContent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ی یکی از اعضای هیات علمی متخصص در اخلاق پژوهش</w:t>
                      </w: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 xml:space="preserve"> دانشکده:</w:t>
                      </w:r>
                    </w:p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  <w:p w:rsidR="00DE23EB" w:rsidRPr="00DE23EB" w:rsidRDefault="00DE23EB" w:rsidP="003956F9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E23EB" w:rsidRDefault="00DE23EB" w:rsidP="00DE23EB">
      <w:pPr>
        <w:rPr>
          <w:rFonts w:cs="B Zar"/>
          <w:szCs w:val="24"/>
          <w:rtl/>
        </w:rPr>
      </w:pPr>
    </w:p>
    <w:p w:rsidR="00D4717E" w:rsidRDefault="00EB59A1" w:rsidP="00DE23EB">
      <w:pPr>
        <w:rPr>
          <w:lang w:bidi="fa-IR"/>
        </w:rPr>
      </w:pPr>
      <w:r w:rsidRPr="0076222A">
        <w:rPr>
          <w:rFonts w:cs="B Zar" w:hint="cs"/>
          <w:szCs w:val="24"/>
          <w:rtl/>
        </w:rPr>
        <w:tab/>
      </w:r>
      <w:r w:rsidRPr="0076222A">
        <w:rPr>
          <w:rFonts w:cs="B Zar" w:hint="cs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  <w:r>
        <w:rPr>
          <w:rFonts w:cs="B Zar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</w:p>
    <w:sectPr w:rsidR="00D4717E" w:rsidSect="00B63A91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309A" w:rsidRDefault="00C0309A" w:rsidP="0028293E">
      <w:r>
        <w:separator/>
      </w:r>
    </w:p>
  </w:endnote>
  <w:endnote w:type="continuationSeparator" w:id="0">
    <w:p w:rsidR="00C0309A" w:rsidRDefault="00C0309A" w:rsidP="00282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309A" w:rsidRDefault="00C0309A" w:rsidP="0028293E">
      <w:r>
        <w:separator/>
      </w:r>
    </w:p>
  </w:footnote>
  <w:footnote w:type="continuationSeparator" w:id="0">
    <w:p w:rsidR="00C0309A" w:rsidRDefault="00C0309A" w:rsidP="002829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293E" w:rsidRPr="00C13C31" w:rsidRDefault="0028293E" w:rsidP="0028293E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C13C31">
      <w:rPr>
        <w:rFonts w:cs="B Zar" w:hint="cs"/>
        <w:b/>
        <w:bCs/>
        <w:noProof/>
        <w:sz w:val="36"/>
        <w:szCs w:val="28"/>
        <w:lang w:eastAsia="en-US" w:bidi="fa-IR"/>
      </w:rPr>
      <w:drawing>
        <wp:anchor distT="0" distB="0" distL="114300" distR="114300" simplePos="0" relativeHeight="251659264" behindDoc="0" locked="0" layoutInCell="1" allowOverlap="1" wp14:anchorId="30F9144D" wp14:editId="5E8C97DA">
          <wp:simplePos x="0" y="0"/>
          <wp:positionH relativeFrom="column">
            <wp:posOffset>5554402</wp:posOffset>
          </wp:positionH>
          <wp:positionV relativeFrom="paragraph">
            <wp:posOffset>95061</wp:posOffset>
          </wp:positionV>
          <wp:extent cx="1008000" cy="704550"/>
          <wp:effectExtent l="0" t="0" r="1905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nal edited 29.7.97 crp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0" cy="70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Zar" w:hint="cs"/>
        <w:b/>
        <w:bCs/>
        <w:sz w:val="36"/>
        <w:szCs w:val="28"/>
        <w:rtl/>
        <w:lang w:bidi="fa-IR"/>
      </w:rPr>
      <w:t>باسمه تعالی</w:t>
    </w:r>
  </w:p>
  <w:p w:rsidR="0028293E" w:rsidRDefault="0028293E" w:rsidP="0028293E">
    <w:pPr>
      <w:pStyle w:val="Header"/>
      <w:rPr>
        <w:rFonts w:cs="B Zar"/>
        <w:b/>
        <w:bCs/>
        <w:sz w:val="36"/>
        <w:szCs w:val="28"/>
        <w:rtl/>
        <w:lang w:bidi="fa-IR"/>
      </w:rPr>
    </w:pPr>
  </w:p>
  <w:p w:rsidR="0028293E" w:rsidRDefault="0028293E" w:rsidP="0028293E">
    <w:pPr>
      <w:pStyle w:val="Header"/>
    </w:pPr>
    <w:r w:rsidRPr="00C13C31">
      <w:rPr>
        <w:rFonts w:cs="B Zar" w:hint="cs"/>
        <w:b/>
        <w:bCs/>
        <w:sz w:val="36"/>
        <w:szCs w:val="28"/>
        <w:rtl/>
        <w:lang w:bidi="fa-IR"/>
      </w:rPr>
      <w:t>فرم های بررسی طرح های پژوهشی در کمیته اخلاق زیست پزشکی دانشگاه تبریز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1798F"/>
    <w:multiLevelType w:val="hybridMultilevel"/>
    <w:tmpl w:val="A2D42314"/>
    <w:lvl w:ilvl="0" w:tplc="B00A1860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1478E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zQwNDM0MTIxMjdX0lEKTi0uzszPAykwqQUAYm30jywAAAA="/>
  </w:docVars>
  <w:rsids>
    <w:rsidRoot w:val="00EB59A1"/>
    <w:rsid w:val="000F6691"/>
    <w:rsid w:val="00204E31"/>
    <w:rsid w:val="0028293E"/>
    <w:rsid w:val="00295EF1"/>
    <w:rsid w:val="002B66DD"/>
    <w:rsid w:val="003956F9"/>
    <w:rsid w:val="0039728C"/>
    <w:rsid w:val="0052425F"/>
    <w:rsid w:val="00567076"/>
    <w:rsid w:val="006F69C0"/>
    <w:rsid w:val="007278FC"/>
    <w:rsid w:val="00835ABC"/>
    <w:rsid w:val="00881783"/>
    <w:rsid w:val="00972D75"/>
    <w:rsid w:val="009B7A8B"/>
    <w:rsid w:val="00B41F0D"/>
    <w:rsid w:val="00B63A91"/>
    <w:rsid w:val="00C0309A"/>
    <w:rsid w:val="00D4717E"/>
    <w:rsid w:val="00D926DE"/>
    <w:rsid w:val="00DA5D10"/>
    <w:rsid w:val="00DE23EB"/>
    <w:rsid w:val="00EB59A1"/>
    <w:rsid w:val="00F9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DB62C85D-68BE-4D79-AC3F-CB307DC6E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59A1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B59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EB59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29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93E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2829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93E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A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A58"/>
    <w:rPr>
      <w:rFonts w:ascii="Segoe UI" w:eastAsia="Times New Roman" w:hAnsi="Segoe UI" w:cs="Segoe UI"/>
      <w:sz w:val="18"/>
      <w:szCs w:val="18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13</cp:revision>
  <dcterms:created xsi:type="dcterms:W3CDTF">2019-06-22T12:10:00Z</dcterms:created>
  <dcterms:modified xsi:type="dcterms:W3CDTF">2020-11-09T08:28:00Z</dcterms:modified>
</cp:coreProperties>
</file>